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412367">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412367">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412367">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412367">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412367">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412367">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412367">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412367">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412367">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412367">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412367">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412367">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412367">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412367">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412367">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412367">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412367">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412367">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412367">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412367">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412367">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412367">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412367">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412367">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412367">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412367">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412367">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412367">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412367">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412367">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412367">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412367">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412367">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412367">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412367">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412367">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412367">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412367">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412367">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412367">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412367">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412367">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412367">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412367">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412367">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Moxon,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Braben,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Braben,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Vandevenne,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Scratchapixel,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Zucconi,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412367"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Häggström,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B491C">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ProductPlan,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Germanov,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nTask, 2021)</w:t>
          </w:r>
        </w:sdtContent>
      </w:sdt>
      <w:r w:rsidR="00B505C1">
        <w:t>.</w:t>
      </w:r>
    </w:p>
    <w:p w14:paraId="7E090CD6" w14:textId="77777777" w:rsidR="00941CDF" w:rsidRDefault="00941CDF" w:rsidP="00941CDF">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Furmaniak,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962F19">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962F19">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962F19">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t>Project Plan</w:t>
      </w:r>
      <w:r w:rsidR="00B505C1">
        <w:t>ning</w:t>
      </w:r>
      <w:bookmarkEnd w:id="29"/>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 xml:space="preserve">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2BD329F7" w:rsidR="004C4D05" w:rsidRPr="006A427B" w:rsidRDefault="001E2695" w:rsidP="00804115">
      <w:pPr>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D5FBD5" w14:textId="24548D46" w:rsidR="001E2695" w:rsidRDefault="00804115" w:rsidP="001E2695">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6618D7">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DataFlair,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lastRenderedPageBreak/>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r w:rsidRPr="00B32B8D">
        <w:rPr>
          <w:i/>
          <w:iCs/>
        </w:rPr>
        <w:t>RayMarchObject</w:t>
      </w:r>
      <w:r w:rsidR="00B106EF">
        <w:rPr>
          <w:i/>
          <w:iCs/>
        </w:rPr>
        <w:t xml:space="preserve"> </w:t>
      </w:r>
      <w:r w:rsidR="00B106EF" w:rsidRPr="00B106EF">
        <w:t>c</w:t>
      </w:r>
      <w:r w:rsidRPr="00B106EF">
        <w:t>omponent</w:t>
      </w:r>
      <w:r>
        <w:t xml:space="preserve"> is attached to all GameObjects which should be </w:t>
      </w:r>
      <w:r w:rsidR="005928B3">
        <w:t>used</w:t>
      </w:r>
      <w:r>
        <w:t xml:space="preserve"> by the </w:t>
      </w:r>
      <w:r w:rsidRPr="00B32B8D">
        <w:rPr>
          <w:i/>
          <w:iCs/>
        </w:rPr>
        <w:t>RayMarchingManager</w:t>
      </w:r>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r w:rsidRPr="00B32B8D">
        <w:rPr>
          <w:i/>
          <w:iCs/>
        </w:rPr>
        <w:t>RayMarchingManager</w:t>
      </w:r>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r w:rsidR="00B46EA8" w:rsidRPr="00B32B8D">
        <w:rPr>
          <w:i/>
          <w:iCs/>
        </w:rPr>
        <w:t>RayMarchingManager</w:t>
      </w:r>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412367"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412367"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412367"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i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i &lt; MAX_STEPS, i</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SphereDist(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Quilez,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Agu,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412367"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Quilez,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hlsli</w:t>
      </w:r>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r w:rsidR="00954FA5" w:rsidRPr="00954FA5">
        <w:rPr>
          <w:i/>
          <w:iCs/>
        </w:rPr>
        <w:t>SDFManager</w:t>
      </w:r>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412367"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float3 CalculateNormal(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xy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xyy),</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x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xy),</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yx)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yx)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Trebino,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Uralsky,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Quilez,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r w:rsidR="00972D8D" w:rsidRPr="00972D8D">
            <w:rPr>
              <w:color w:val="000000"/>
            </w:rPr>
            <w:t>Quilez’s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Bala,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Virtix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Quilez,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to the shader using the SDFManager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Zucconi,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69B3FCBE"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760FBE5E" w:rsidR="000B6EE1" w:rsidRDefault="00672FDE" w:rsidP="00636326">
      <w:r>
        <w:t>To perform a</w:t>
      </w:r>
      <w:r w:rsidR="004F6E30">
        <w:t>n individual</w:t>
      </w:r>
      <w:r>
        <w:t xml:space="preserve"> test, each source image will be recreated within the ray marching engine as accurately as possible as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31DAD0DC" w:rsidR="000B2DD6" w:rsidRDefault="000B2DD6" w:rsidP="000B2DD6">
      <w:r>
        <w:t>The tests use a Cornell Box as a testing environment. A Cornell Box is typically a simple, controlled environment used for computer graphics testing, commonly featuring two coloured walls and a light on the ceiling of the box. A photo can be taken from inside the physical box and compared with a rendered image to identify any arti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77777777" w:rsidR="000B2DD6" w:rsidRPr="00867638" w:rsidRDefault="000B2DD6" w:rsidP="000B2DD6">
      <w:pPr>
        <w:pStyle w:val="Caption"/>
        <w:jc w:val="center"/>
      </w:pPr>
      <w:r>
        <w:t>Physical Cornell Box</w:t>
      </w:r>
    </w:p>
    <w:p w14:paraId="55071143" w14:textId="77777777" w:rsidR="000B2DD6" w:rsidRDefault="000B2DD6" w:rsidP="00636326"/>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248D368B" w14:textId="77777777" w:rsidR="00C539FF" w:rsidRDefault="000276D7" w:rsidP="00B607A6">
      <w:r w:rsidRPr="00EE4C68">
        <w:rPr>
          <w:color w:val="FF0000"/>
        </w:rPr>
        <w:t>Or was it exactly what you expected</w:t>
      </w:r>
      <w:r>
        <w:t>?</w:t>
      </w:r>
    </w:p>
    <w:p w14:paraId="6E0A6F1B" w14:textId="2235325C" w:rsidR="00F054E5" w:rsidRDefault="00E33193" w:rsidP="005525AF">
      <w:pPr>
        <w:pStyle w:val="Heading4"/>
        <w:spacing w:after="240"/>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1C00C23F" w:rsidR="009D7090" w:rsidRDefault="009D7090" w:rsidP="00722DC3">
            <w:pPr>
              <w:pStyle w:val="Caption"/>
              <w:spacing w:after="0"/>
              <w:jc w:val="center"/>
            </w:pPr>
            <w:r>
              <w:t xml:space="preserve">Original </w:t>
            </w:r>
            <w:r w:rsidR="001654BE">
              <w:t>p</w:t>
            </w:r>
            <w:r>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621CE8C4" w:rsidR="009D7090" w:rsidRDefault="009D7090" w:rsidP="00722DC3">
            <w:pPr>
              <w:pStyle w:val="Caption"/>
              <w:spacing w:after="0"/>
              <w:jc w:val="center"/>
            </w:pPr>
            <w:r>
              <w:t>Recreation in ray march</w:t>
            </w:r>
            <w:r w:rsidR="001A73DE">
              <w:t>ing</w:t>
            </w:r>
            <w:r>
              <w:t xml:space="preserve"> renderer</w:t>
            </w:r>
          </w:p>
        </w:tc>
      </w:tr>
    </w:tbl>
    <w:p w14:paraId="046A39EB" w14:textId="77777777" w:rsidR="00C07B07" w:rsidRDefault="001654BE" w:rsidP="001654BE">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lastRenderedPageBreak/>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4625AD4C"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ould lead to shadow artifacts which occur as the light ray uses the maximum number of steps, which was common in this scene due to the light be located very close 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52CA5325"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 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D11DCB">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305DB2C1" w:rsidR="0067057E" w:rsidRDefault="0067057E" w:rsidP="00722DC3">
            <w:pPr>
              <w:pStyle w:val="Caption"/>
              <w:spacing w:after="0"/>
              <w:jc w:val="center"/>
            </w:pPr>
            <w:r>
              <w:t>Source render</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77777777" w:rsidR="0067057E" w:rsidRDefault="0067057E" w:rsidP="00722DC3">
            <w:pPr>
              <w:pStyle w:val="Caption"/>
              <w:spacing w:after="0"/>
              <w:jc w:val="center"/>
            </w:pPr>
            <w:r>
              <w:t>Recreation in ray marching renderer</w:t>
            </w:r>
          </w:p>
        </w:tc>
      </w:tr>
    </w:tbl>
    <w:p w14:paraId="5E501F46" w14:textId="18446B7F" w:rsidR="0052397D" w:rsidRDefault="00FA6F87" w:rsidP="001654BE">
      <w:r>
        <w:t>The second test uses more features of the ray marcher, most notably, mirror reflections.</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r>
            <w:rPr>
              <w:rFonts w:eastAsia="Times New Roman"/>
            </w:rPr>
            <w:t xml:space="preserve">Agu,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r>
            <w:rPr>
              <w:rFonts w:eastAsia="Times New Roman"/>
            </w:rPr>
            <w:t xml:space="preserve">Bala,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Raymarched-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02557C95" w14:textId="77777777" w:rsidR="00972D8D" w:rsidRDefault="00972D8D">
          <w:pPr>
            <w:autoSpaceDE w:val="0"/>
            <w:autoSpaceDN w:val="0"/>
            <w:ind w:hanging="480"/>
            <w:divId w:val="1018896142"/>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r>
            <w:rPr>
              <w:rFonts w:eastAsia="Times New Roman"/>
            </w:rPr>
            <w:t xml:space="preserve">Germanov, I. (2022). </w:t>
          </w:r>
          <w:r>
            <w:rPr>
              <w:rFonts w:eastAsia="Times New Roman"/>
              <w:i/>
              <w:iCs/>
            </w:rPr>
            <w:t>Kanban vs Scrum vs Scrumban: What Are Th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r>
            <w:rPr>
              <w:rFonts w:eastAsia="Times New Roman"/>
            </w:rPr>
            <w:lastRenderedPageBreak/>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clion/.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r>
            <w:rPr>
              <w:rFonts w:eastAsia="Times New Roman"/>
            </w:rPr>
            <w:t xml:space="preserve">Novalogic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r>
            <w:rPr>
              <w:rFonts w:eastAsia="Times New Roman"/>
            </w:rPr>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r>
            <w:rPr>
              <w:rFonts w:eastAsia="Times New Roman"/>
            </w:rPr>
            <w:t xml:space="preserve">ProductPlan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r>
            <w:rPr>
              <w:rFonts w:eastAsia="Times New Roman"/>
            </w:rPr>
            <w:lastRenderedPageBreak/>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r>
            <w:rPr>
              <w:rFonts w:eastAsia="Times New Roman"/>
            </w:rPr>
            <w:t xml:space="preserve">Quilez, I. (2010). </w:t>
          </w:r>
          <w:r>
            <w:rPr>
              <w:rFonts w:eastAsia="Times New Roman"/>
              <w:i/>
              <w:iCs/>
            </w:rPr>
            <w:t>soft shadows in raymarched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r>
            <w:rPr>
              <w:rFonts w:eastAsia="Times New Roman"/>
            </w:rPr>
            <w:t xml:space="preserve">Uralsky,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r>
            <w:rPr>
              <w:rFonts w:eastAsia="Times New Roman"/>
            </w:rPr>
            <w:t xml:space="preserve">Virtix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Grinspun, E., Zorin,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412367" w:rsidP="00B73563">
      <w:hyperlink r:id="rId7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Image by David Kuri (2018):</w:t>
      </w:r>
    </w:p>
    <w:p w14:paraId="6012E05D" w14:textId="44E3784A" w:rsidR="00603F95" w:rsidRDefault="00412367" w:rsidP="00603F95">
      <w:hyperlink r:id="rId7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12367" w:rsidP="002E027A">
      <w:hyperlink r:id="rId74"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412367" w:rsidP="006E0B0F">
      <w:hyperlink r:id="rId75"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412367" w:rsidP="006E0B0F">
      <w:hyperlink r:id="rId76"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Sanglard,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412367" w:rsidP="001372D6">
      <w:pPr>
        <w:spacing w:after="0"/>
      </w:pPr>
      <w:hyperlink r:id="rId77"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Zucconi,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Boksansky,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Hvidtfeldt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7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76AF" w14:textId="77777777" w:rsidR="00412367" w:rsidRDefault="00412367" w:rsidP="002A2A28">
      <w:pPr>
        <w:spacing w:after="0" w:line="240" w:lineRule="auto"/>
      </w:pPr>
      <w:r>
        <w:separator/>
      </w:r>
    </w:p>
  </w:endnote>
  <w:endnote w:type="continuationSeparator" w:id="0">
    <w:p w14:paraId="00B14035" w14:textId="77777777" w:rsidR="00412367" w:rsidRDefault="00412367"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E3D02" w14:textId="77777777" w:rsidR="00412367" w:rsidRDefault="00412367" w:rsidP="002A2A28">
      <w:pPr>
        <w:spacing w:after="0" w:line="240" w:lineRule="auto"/>
      </w:pPr>
      <w:r>
        <w:separator/>
      </w:r>
    </w:p>
  </w:footnote>
  <w:footnote w:type="continuationSeparator" w:id="0">
    <w:p w14:paraId="5CABE633" w14:textId="77777777" w:rsidR="00412367" w:rsidRDefault="00412367"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4FAOSMbOc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A73DE"/>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58BE"/>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092B"/>
    <w:rsid w:val="002B5531"/>
    <w:rsid w:val="002B6C42"/>
    <w:rsid w:val="002C143B"/>
    <w:rsid w:val="002C359B"/>
    <w:rsid w:val="002C3EDC"/>
    <w:rsid w:val="002C596E"/>
    <w:rsid w:val="002C6692"/>
    <w:rsid w:val="002D00DF"/>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367"/>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4F6E30"/>
    <w:rsid w:val="00504E96"/>
    <w:rsid w:val="00507D45"/>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25AF"/>
    <w:rsid w:val="00554B72"/>
    <w:rsid w:val="005553C7"/>
    <w:rsid w:val="00556125"/>
    <w:rsid w:val="00556E0C"/>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58B"/>
    <w:rsid w:val="00603F95"/>
    <w:rsid w:val="00603FB9"/>
    <w:rsid w:val="00611EC4"/>
    <w:rsid w:val="00613C86"/>
    <w:rsid w:val="00623092"/>
    <w:rsid w:val="00624D3F"/>
    <w:rsid w:val="00625D45"/>
    <w:rsid w:val="0063080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14375"/>
    <w:rsid w:val="007269F5"/>
    <w:rsid w:val="007272BE"/>
    <w:rsid w:val="00741DFD"/>
    <w:rsid w:val="007454EB"/>
    <w:rsid w:val="00745F9B"/>
    <w:rsid w:val="00750C22"/>
    <w:rsid w:val="0075210D"/>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1506E"/>
    <w:rsid w:val="00920BBB"/>
    <w:rsid w:val="009233BE"/>
    <w:rsid w:val="00924AFB"/>
    <w:rsid w:val="00931090"/>
    <w:rsid w:val="00936B05"/>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26D6"/>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7BF8"/>
    <w:rsid w:val="00C04A46"/>
    <w:rsid w:val="00C04F61"/>
    <w:rsid w:val="00C07B07"/>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227F"/>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3459"/>
    <w:rsid w:val="00EC5582"/>
    <w:rsid w:val="00EC5784"/>
    <w:rsid w:val="00ED15B6"/>
    <w:rsid w:val="00ED2985"/>
    <w:rsid w:val="00ED4796"/>
    <w:rsid w:val="00ED7969"/>
    <w:rsid w:val="00EE0859"/>
    <w:rsid w:val="00EE4C68"/>
    <w:rsid w:val="00EE6663"/>
    <w:rsid w:val="00EE7575"/>
    <w:rsid w:val="00EF143A"/>
    <w:rsid w:val="00EF3561"/>
    <w:rsid w:val="00EF38A6"/>
    <w:rsid w:val="00EF419D"/>
    <w:rsid w:val="00F054E5"/>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692D"/>
    <w:rsid w:val="00F6748C"/>
    <w:rsid w:val="00F7229B"/>
    <w:rsid w:val="00F75695"/>
    <w:rsid w:val="00F817C0"/>
    <w:rsid w:val="00F85060"/>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57E"/>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hyperlink" Target="http://advances.realtimerendering.com/s2015/AlexEvans_SIGGRAPH-2015-sml.pdf"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openxmlformats.org/officeDocument/2006/relationships/hyperlink" Target="https://www.abandonwaredos.com/abandonware-screenshot.php?gid=1409&amp;idi=YWJhbl9pbWdfc2NyZWVucy9jb21hbmNoZW1heGltdW0tMy5qcGc=&amp;tit=comanche-maximum-overkil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hyperlink" Target="https://www.raywenderlich.com/books/metal-by-tutorials/v2.0/chapters/3-the-rendering-pipeline" TargetMode="Externa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hyperlink" Target="http://www.alecjacobson.com/weblog/?tag=constructive-solid-geometr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hyperlink" Target="http://blog.three-eyed-games.com/2018/05/03/gpu-ray-tracing-in-unity-part-1/"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hyperlink" Target="https://whengameswereking.wordpress.com/2016/12/08/elite-1984/" TargetMode="External"/><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877B2"/>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201BF"/>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060C5"/>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214</TotalTime>
  <Pages>46</Pages>
  <Words>14856</Words>
  <Characters>84685</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31</cp:revision>
  <dcterms:created xsi:type="dcterms:W3CDTF">2019-10-07T13:16:00Z</dcterms:created>
  <dcterms:modified xsi:type="dcterms:W3CDTF">2022-04-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